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4049742" w:rsidR="000C49FD" w:rsidRPr="00443A64" w:rsidRDefault="00443A64" w:rsidP="00E31880">
      <w:pPr>
        <w:jc w:val="center"/>
        <w:rPr>
          <w:b/>
          <w:bCs/>
          <w:sz w:val="32"/>
          <w:szCs w:val="32"/>
        </w:rPr>
      </w:pPr>
      <w:r w:rsidRPr="00443A64">
        <w:rPr>
          <w:b/>
          <w:bCs/>
          <w:sz w:val="32"/>
          <w:szCs w:val="32"/>
        </w:rPr>
        <w:t>(</w:t>
      </w:r>
      <w:r w:rsidR="00BC630F">
        <w:rPr>
          <w:b/>
          <w:bCs/>
          <w:sz w:val="32"/>
          <w:szCs w:val="32"/>
        </w:rPr>
        <w:t>Oklahom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7FF6B2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C630F">
        <w:rPr>
          <w:sz w:val="22"/>
          <w:szCs w:val="22"/>
        </w:rPr>
        <w:t>Oklaho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489496E" w:rsidR="00C543C7" w:rsidRDefault="00BC630F"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C5DD5" w14:textId="77777777" w:rsidR="00EF0DCC" w:rsidRDefault="00EF0D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F658B62" w:rsidR="004F70A3" w:rsidRPr="00EF0DCC" w:rsidRDefault="004F70A3" w:rsidP="00EF0D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BCAB2" w14:textId="77777777" w:rsidR="00EF0DCC" w:rsidRDefault="00EF0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673F1" w14:textId="77777777" w:rsidR="00EF0DCC" w:rsidRDefault="00EF0D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A27E324" w:rsidR="004F70A3" w:rsidRPr="00EF0DCC" w:rsidRDefault="004F70A3" w:rsidP="00EF0D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54425" w14:textId="77777777" w:rsidR="00EF0DCC" w:rsidRDefault="00EF0D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7499041">
    <w:abstractNumId w:val="3"/>
  </w:num>
  <w:num w:numId="2" w16cid:durableId="810093609">
    <w:abstractNumId w:val="2"/>
  </w:num>
  <w:num w:numId="3" w16cid:durableId="1923563115">
    <w:abstractNumId w:val="0"/>
  </w:num>
  <w:num w:numId="4" w16cid:durableId="667751852">
    <w:abstractNumId w:val="4"/>
  </w:num>
  <w:num w:numId="5" w16cid:durableId="13516370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BC630F"/>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0DCC"/>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